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4F36" w:rsidRPr="00D019BF" w:rsidRDefault="00326BF8" w:rsidP="008B4580">
      <w:pPr>
        <w:rPr>
          <w:b/>
          <w:sz w:val="24"/>
          <w:szCs w:val="24"/>
        </w:rPr>
      </w:pPr>
      <w:r>
        <w:rPr>
          <w:rFonts w:eastAsia="MS Gothic"/>
          <w:b/>
          <w:sz w:val="44"/>
          <w:szCs w:val="44"/>
        </w:rPr>
        <w:t>Reopening Campus Task Force</w:t>
      </w:r>
    </w:p>
    <w:p w:rsidR="00CD7CA7" w:rsidRPr="00E80D85" w:rsidRDefault="00B921E3" w:rsidP="00CD7CA7">
      <w:pPr>
        <w:pStyle w:val="PlainText"/>
        <w:rPr>
          <w:sz w:val="28"/>
          <w:szCs w:val="28"/>
        </w:rPr>
      </w:pPr>
      <w:r w:rsidRPr="006A3D29">
        <w:rPr>
          <w:sz w:val="28"/>
          <w:szCs w:val="28"/>
        </w:rPr>
        <w:t>Date:</w:t>
      </w:r>
      <w:r w:rsidR="006D5471" w:rsidRPr="006A3D29">
        <w:rPr>
          <w:sz w:val="28"/>
          <w:szCs w:val="28"/>
        </w:rPr>
        <w:t xml:space="preserve"> </w:t>
      </w:r>
      <w:r w:rsidR="00326BF8">
        <w:rPr>
          <w:sz w:val="28"/>
          <w:szCs w:val="28"/>
        </w:rPr>
        <w:t>Thursday, April 8</w:t>
      </w:r>
      <w:r w:rsidR="00897A34">
        <w:rPr>
          <w:sz w:val="28"/>
          <w:szCs w:val="28"/>
        </w:rPr>
        <w:t>, 2021</w:t>
      </w:r>
      <w:r w:rsidR="00B27C70">
        <w:rPr>
          <w:sz w:val="28"/>
          <w:szCs w:val="28"/>
        </w:rPr>
        <w:t xml:space="preserve"> </w:t>
      </w:r>
      <w:r w:rsidR="00EA03EA" w:rsidRPr="006A3D29">
        <w:rPr>
          <w:sz w:val="28"/>
          <w:szCs w:val="28"/>
        </w:rPr>
        <w:t>|</w:t>
      </w:r>
      <w:r w:rsidR="00E34F36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Begin:</w:t>
      </w:r>
      <w:r w:rsidRPr="006A3D29">
        <w:rPr>
          <w:sz w:val="28"/>
          <w:szCs w:val="28"/>
        </w:rPr>
        <w:t xml:space="preserve"> </w:t>
      </w:r>
      <w:r w:rsidR="00326BF8">
        <w:rPr>
          <w:sz w:val="28"/>
          <w:szCs w:val="28"/>
        </w:rPr>
        <w:t>4:00 p.m.</w:t>
      </w:r>
      <w:r w:rsidR="00B27C70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| End</w:t>
      </w:r>
      <w:r w:rsidRPr="006A3D29">
        <w:rPr>
          <w:sz w:val="28"/>
          <w:szCs w:val="28"/>
        </w:rPr>
        <w:t>:</w:t>
      </w:r>
      <w:r w:rsidR="008C56A4" w:rsidRPr="006A3D29">
        <w:rPr>
          <w:sz w:val="28"/>
          <w:szCs w:val="28"/>
        </w:rPr>
        <w:t xml:space="preserve"> </w:t>
      </w:r>
      <w:r w:rsidR="00326BF8">
        <w:rPr>
          <w:sz w:val="28"/>
          <w:szCs w:val="28"/>
        </w:rPr>
        <w:t>4:50 p.m.</w:t>
      </w:r>
      <w:r w:rsidR="00DE11D5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 xml:space="preserve">| </w:t>
      </w:r>
      <w:r w:rsidR="007B23B0">
        <w:rPr>
          <w:sz w:val="28"/>
          <w:szCs w:val="28"/>
        </w:rPr>
        <w:t xml:space="preserve">Location: </w:t>
      </w:r>
      <w:r w:rsidR="00326BF8" w:rsidRPr="00326BF8">
        <w:rPr>
          <w:rStyle w:val="Hyperlink"/>
          <w:sz w:val="28"/>
          <w:szCs w:val="28"/>
        </w:rPr>
        <w:t>https://clackamas.zoom.us/j/93277904751</w:t>
      </w:r>
    </w:p>
    <w:p w:rsidR="00BE7E0C" w:rsidRPr="0066592F" w:rsidRDefault="00B318CE" w:rsidP="006E2553">
      <w:pPr>
        <w:tabs>
          <w:tab w:val="left" w:pos="9360"/>
          <w:tab w:val="left" w:pos="10800"/>
          <w:tab w:val="left" w:pos="10890"/>
          <w:tab w:val="right" w:pos="14400"/>
        </w:tabs>
        <w:rPr>
          <w:i/>
          <w:sz w:val="6"/>
          <w:szCs w:val="20"/>
        </w:rPr>
      </w:pPr>
      <w:r>
        <w:rPr>
          <w:sz w:val="28"/>
          <w:szCs w:val="28"/>
        </w:rPr>
        <w:tab/>
      </w:r>
      <w:r w:rsidR="00554851" w:rsidRPr="006A3D29">
        <w:rPr>
          <w:sz w:val="28"/>
          <w:szCs w:val="28"/>
        </w:rPr>
        <w:tab/>
      </w:r>
    </w:p>
    <w:tbl>
      <w:tblPr>
        <w:tblStyle w:val="TableGrid"/>
        <w:tblW w:w="14402" w:type="dxa"/>
        <w:tblLook w:val="04A0" w:firstRow="1" w:lastRow="0" w:firstColumn="1" w:lastColumn="0" w:noHBand="0" w:noVBand="1"/>
      </w:tblPr>
      <w:tblGrid>
        <w:gridCol w:w="1429"/>
        <w:gridCol w:w="2549"/>
        <w:gridCol w:w="1926"/>
        <w:gridCol w:w="1527"/>
        <w:gridCol w:w="2697"/>
        <w:gridCol w:w="2386"/>
        <w:gridCol w:w="549"/>
        <w:gridCol w:w="1327"/>
        <w:gridCol w:w="12"/>
      </w:tblGrid>
      <w:tr w:rsidR="0018494D" w:rsidTr="00EF3AB5">
        <w:trPr>
          <w:gridAfter w:val="1"/>
          <w:wAfter w:w="12" w:type="dxa"/>
          <w:trHeight w:val="64"/>
        </w:trPr>
        <w:tc>
          <w:tcPr>
            <w:tcW w:w="14390" w:type="dxa"/>
            <w:gridSpan w:val="8"/>
            <w:shd w:val="clear" w:color="auto" w:fill="B8CCE4" w:themeFill="accent1" w:themeFillTint="66"/>
            <w:vAlign w:val="center"/>
          </w:tcPr>
          <w:p w:rsidR="0018494D" w:rsidRPr="00D94AEC" w:rsidRDefault="00466595" w:rsidP="00DA3933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MEMBERSHIP</w:t>
            </w:r>
          </w:p>
        </w:tc>
      </w:tr>
      <w:tr w:rsidR="00466595" w:rsidTr="00466595">
        <w:trPr>
          <w:gridAfter w:val="1"/>
          <w:wAfter w:w="12" w:type="dxa"/>
          <w:trHeight w:val="64"/>
        </w:trPr>
        <w:tc>
          <w:tcPr>
            <w:tcW w:w="14390" w:type="dxa"/>
            <w:gridSpan w:val="8"/>
            <w:shd w:val="clear" w:color="auto" w:fill="DBE5F1" w:themeFill="accent1" w:themeFillTint="33"/>
            <w:vAlign w:val="center"/>
          </w:tcPr>
          <w:p w:rsidR="00466595" w:rsidRPr="0030545F" w:rsidRDefault="0030545F" w:rsidP="0030545F">
            <w:pPr>
              <w:rPr>
                <w:sz w:val="32"/>
                <w:szCs w:val="32"/>
              </w:rPr>
            </w:pPr>
            <w:r w:rsidRPr="0030545F">
              <w:rPr>
                <w:szCs w:val="32"/>
              </w:rPr>
              <w:t>Bob Cochran, David Plotkin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Dru Urbassik, John Phelps, Melissa Padron, Melissa Richardson, Sara Sellards (recorder), Sarah Hoover, Sue Goff, Tara Sprehe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Tom Sonoff, Vicki Hedges</w:t>
            </w:r>
          </w:p>
        </w:tc>
      </w:tr>
      <w:tr w:rsidR="00466595" w:rsidTr="00EF3AB5">
        <w:trPr>
          <w:gridAfter w:val="1"/>
          <w:wAfter w:w="12" w:type="dxa"/>
          <w:trHeight w:val="64"/>
        </w:trPr>
        <w:tc>
          <w:tcPr>
            <w:tcW w:w="14390" w:type="dxa"/>
            <w:gridSpan w:val="8"/>
            <w:shd w:val="clear" w:color="auto" w:fill="B8CCE4" w:themeFill="accent1" w:themeFillTint="66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  <w:sz w:val="32"/>
                <w:szCs w:val="32"/>
              </w:rPr>
            </w:pPr>
            <w:r w:rsidRPr="00D94AEC">
              <w:rPr>
                <w:b/>
                <w:sz w:val="32"/>
                <w:szCs w:val="32"/>
              </w:rPr>
              <w:t>COMMITMENTS</w:t>
            </w:r>
          </w:p>
        </w:tc>
      </w:tr>
      <w:tr w:rsidR="00466595" w:rsidRPr="00D94AEC" w:rsidTr="00EF3AB5">
        <w:trPr>
          <w:gridAfter w:val="1"/>
          <w:wAfter w:w="12" w:type="dxa"/>
        </w:trPr>
        <w:tc>
          <w:tcPr>
            <w:tcW w:w="1429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Date</w:t>
            </w:r>
          </w:p>
        </w:tc>
        <w:tc>
          <w:tcPr>
            <w:tcW w:w="2549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o</w:t>
            </w:r>
          </w:p>
        </w:tc>
        <w:tc>
          <w:tcPr>
            <w:tcW w:w="6150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at</w:t>
            </w:r>
          </w:p>
        </w:tc>
        <w:tc>
          <w:tcPr>
            <w:tcW w:w="2386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Promised To</w:t>
            </w:r>
          </w:p>
        </w:tc>
        <w:tc>
          <w:tcPr>
            <w:tcW w:w="1876" w:type="dxa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en</w:t>
            </w:r>
          </w:p>
        </w:tc>
      </w:tr>
      <w:tr w:rsidR="00466595" w:rsidTr="00203F4E">
        <w:trPr>
          <w:gridAfter w:val="1"/>
          <w:wAfter w:w="12" w:type="dxa"/>
        </w:trPr>
        <w:tc>
          <w:tcPr>
            <w:tcW w:w="1429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2549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6150" w:type="dxa"/>
            <w:gridSpan w:val="3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/>
        </w:tc>
        <w:tc>
          <w:tcPr>
            <w:tcW w:w="2386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1876" w:type="dxa"/>
            <w:gridSpan w:val="2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</w:tr>
      <w:tr w:rsidR="00466595" w:rsidRPr="00473EE3" w:rsidTr="00EF3AB5">
        <w:trPr>
          <w:trHeight w:val="70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br w:type="page"/>
            </w:r>
            <w:r>
              <w:br w:type="page"/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>Topic/Ite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Allotted Time</w:t>
            </w:r>
          </w:p>
        </w:tc>
        <w:tc>
          <w:tcPr>
            <w:tcW w:w="5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Key Points</w:t>
            </w:r>
          </w:p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0"/>
                <w:szCs w:val="20"/>
              </w:rPr>
              <w:t>Provide 50 words or less on expected outcome</w:t>
            </w:r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466595" w:rsidTr="00203F4E">
        <w:trPr>
          <w:trHeight w:val="503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6595" w:rsidRDefault="00AC3716" w:rsidP="00C81844">
            <w:pPr>
              <w:pStyle w:val="ListParagraph"/>
              <w:numPr>
                <w:ilvl w:val="0"/>
                <w:numId w:val="1"/>
              </w:numPr>
              <w:spacing w:before="100" w:beforeAutospacing="1" w:after="100" w:afterAutospacing="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Vision for the </w:t>
            </w:r>
            <w:r w:rsidR="00C81844">
              <w:rPr>
                <w:b/>
                <w:sz w:val="24"/>
                <w:szCs w:val="24"/>
              </w:rPr>
              <w:t>Reopening Campus Task Force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6595" w:rsidRDefault="00E81ED4" w:rsidP="00466595">
            <w:r>
              <w:t>David / Tara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6595" w:rsidRDefault="00E81ED4" w:rsidP="00466595">
            <w:r>
              <w:t>20 minutes</w:t>
            </w:r>
          </w:p>
        </w:tc>
        <w:tc>
          <w:tcPr>
            <w:tcW w:w="5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6595" w:rsidRPr="00B318CE" w:rsidRDefault="00466595" w:rsidP="00466595"/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6595" w:rsidRPr="003F7E67" w:rsidRDefault="00F909D2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262310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716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Discussion</w:t>
            </w:r>
          </w:p>
          <w:p w:rsidR="00466595" w:rsidRPr="003F7E67" w:rsidRDefault="00F909D2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94623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1ED4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Decision</w:t>
            </w:r>
          </w:p>
          <w:p w:rsidR="00466595" w:rsidRPr="003F7E67" w:rsidRDefault="00F909D2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76557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59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Advocacy</w:t>
            </w:r>
          </w:p>
          <w:p w:rsidR="00466595" w:rsidRDefault="00F909D2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12493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59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466595" w:rsidTr="00CC3BC6">
        <w:trPr>
          <w:trHeight w:val="503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6595" w:rsidRDefault="00DF6E36" w:rsidP="00466595">
            <w:pPr>
              <w:pStyle w:val="ListParagraph"/>
              <w:numPr>
                <w:ilvl w:val="0"/>
                <w:numId w:val="1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view potential subgroups</w:t>
            </w:r>
          </w:p>
        </w:tc>
        <w:tc>
          <w:tcPr>
            <w:tcW w:w="1926" w:type="dxa"/>
          </w:tcPr>
          <w:p w:rsidR="00466595" w:rsidRDefault="00DF6E36" w:rsidP="00466595">
            <w:pPr>
              <w:spacing w:before="40" w:after="40"/>
            </w:pPr>
            <w:r>
              <w:t>David / Tara</w:t>
            </w:r>
          </w:p>
        </w:tc>
        <w:tc>
          <w:tcPr>
            <w:tcW w:w="1527" w:type="dxa"/>
          </w:tcPr>
          <w:p w:rsidR="00466595" w:rsidRDefault="00C63537" w:rsidP="00466595">
            <w:pPr>
              <w:spacing w:before="40" w:after="40"/>
            </w:pPr>
            <w:r>
              <w:t>5</w:t>
            </w:r>
            <w:r w:rsidR="00DF6E36">
              <w:t xml:space="preserve"> minutes</w:t>
            </w:r>
          </w:p>
        </w:tc>
        <w:tc>
          <w:tcPr>
            <w:tcW w:w="5632" w:type="dxa"/>
            <w:gridSpan w:val="3"/>
          </w:tcPr>
          <w:p w:rsidR="00466595" w:rsidRDefault="00DF6E36" w:rsidP="00466595">
            <w:pPr>
              <w:spacing w:before="40" w:after="40"/>
            </w:pPr>
            <w:r>
              <w:t>Facilities/safety, academics, employees, students, technology</w:t>
            </w:r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6595" w:rsidRPr="003F7E67" w:rsidRDefault="00F909D2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067031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6E3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Discussion</w:t>
            </w:r>
          </w:p>
          <w:p w:rsidR="00466595" w:rsidRPr="003F7E67" w:rsidRDefault="00F909D2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69293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59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Decision</w:t>
            </w:r>
          </w:p>
          <w:p w:rsidR="00466595" w:rsidRPr="003F7E67" w:rsidRDefault="00F909D2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826204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59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Advocacy</w:t>
            </w:r>
          </w:p>
          <w:p w:rsidR="00466595" w:rsidRDefault="00F909D2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7533889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6E36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F6E36" w:rsidTr="006F382B">
        <w:trPr>
          <w:trHeight w:val="503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6E36" w:rsidRPr="009A0557" w:rsidRDefault="00DF6E36" w:rsidP="00DF6E36">
            <w:pPr>
              <w:pStyle w:val="ListParagraph"/>
              <w:numPr>
                <w:ilvl w:val="0"/>
                <w:numId w:val="1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at do we need to get on top of right away?</w:t>
            </w:r>
          </w:p>
        </w:tc>
        <w:tc>
          <w:tcPr>
            <w:tcW w:w="1926" w:type="dxa"/>
            <w:shd w:val="clear" w:color="auto" w:fill="auto"/>
          </w:tcPr>
          <w:p w:rsidR="00DF6E36" w:rsidRDefault="00DF6E36" w:rsidP="00DF6E36">
            <w:pPr>
              <w:spacing w:before="40" w:after="40"/>
            </w:pPr>
            <w:r>
              <w:t>David / Tara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6E36" w:rsidRDefault="00DF6E36" w:rsidP="00C63537">
            <w:pPr>
              <w:spacing w:before="40" w:after="40"/>
            </w:pPr>
            <w:r>
              <w:t>2</w:t>
            </w:r>
            <w:r w:rsidR="00C63537">
              <w:t>5</w:t>
            </w:r>
            <w:r>
              <w:t xml:space="preserve"> minutes</w:t>
            </w:r>
          </w:p>
        </w:tc>
        <w:tc>
          <w:tcPr>
            <w:tcW w:w="5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6E36" w:rsidRDefault="00DF6E36" w:rsidP="00DF6E36">
            <w:pPr>
              <w:spacing w:before="40" w:after="40"/>
            </w:pPr>
            <w:r>
              <w:t xml:space="preserve">Examples: travel, scheduling for summer and fall, athletic and other events (internal and external) </w:t>
            </w:r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6E36" w:rsidRPr="003F7E67" w:rsidRDefault="00F909D2" w:rsidP="00DF6E3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208866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6E36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F6E36" w:rsidRPr="003F7E67">
              <w:rPr>
                <w:sz w:val="18"/>
                <w:szCs w:val="18"/>
              </w:rPr>
              <w:t xml:space="preserve"> Discussion</w:t>
            </w:r>
          </w:p>
          <w:p w:rsidR="00DF6E36" w:rsidRPr="003F7E67" w:rsidRDefault="00F909D2" w:rsidP="00DF6E3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78265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6E3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F6E36" w:rsidRPr="003F7E67">
              <w:rPr>
                <w:sz w:val="18"/>
                <w:szCs w:val="18"/>
              </w:rPr>
              <w:t xml:space="preserve"> Decision</w:t>
            </w:r>
          </w:p>
          <w:p w:rsidR="00DF6E36" w:rsidRPr="003F7E67" w:rsidRDefault="00F909D2" w:rsidP="00DF6E3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90268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6E3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F6E36" w:rsidRPr="003F7E67">
              <w:rPr>
                <w:sz w:val="18"/>
                <w:szCs w:val="18"/>
              </w:rPr>
              <w:t xml:space="preserve"> Advocacy</w:t>
            </w:r>
          </w:p>
          <w:p w:rsidR="00DF6E36" w:rsidRDefault="00F909D2" w:rsidP="00DF6E3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51208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6E3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F6E36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F6E36" w:rsidRPr="00473EE3" w:rsidTr="00EF3AB5">
        <w:trPr>
          <w:trHeight w:val="70"/>
        </w:trPr>
        <w:tc>
          <w:tcPr>
            <w:tcW w:w="3978" w:type="dxa"/>
            <w:gridSpan w:val="2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DF6E36" w:rsidRPr="00473EE3" w:rsidRDefault="00DF6E36" w:rsidP="00C94E9B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Next</w:t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 xml:space="preserve"> Meeting Date</w:t>
            </w:r>
            <w:r w:rsidR="00C94E9B">
              <w:rPr>
                <w:b/>
                <w:color w:val="FFFFFF" w:themeColor="background1"/>
                <w:sz w:val="28"/>
                <w:szCs w:val="28"/>
              </w:rPr>
              <w:t>s</w:t>
            </w:r>
          </w:p>
        </w:tc>
        <w:tc>
          <w:tcPr>
            <w:tcW w:w="1926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DF6E36" w:rsidRPr="00473EE3" w:rsidRDefault="00DF6E36" w:rsidP="00C94E9B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Start Time</w:t>
            </w:r>
          </w:p>
        </w:tc>
        <w:tc>
          <w:tcPr>
            <w:tcW w:w="1527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DF6E36" w:rsidRPr="00473EE3" w:rsidRDefault="00DF6E36" w:rsidP="00C94E9B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End time</w:t>
            </w:r>
          </w:p>
        </w:tc>
        <w:tc>
          <w:tcPr>
            <w:tcW w:w="6971" w:type="dxa"/>
            <w:gridSpan w:val="5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DF6E36" w:rsidRPr="00473EE3" w:rsidRDefault="00DF6E36" w:rsidP="00C94E9B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Location</w:t>
            </w:r>
          </w:p>
        </w:tc>
      </w:tr>
      <w:tr w:rsidR="00DF6E36" w:rsidTr="00203F4E">
        <w:trPr>
          <w:trHeight w:val="365"/>
        </w:trPr>
        <w:tc>
          <w:tcPr>
            <w:tcW w:w="3978" w:type="dxa"/>
            <w:gridSpan w:val="2"/>
            <w:vAlign w:val="center"/>
          </w:tcPr>
          <w:p w:rsidR="00DF6E36" w:rsidRDefault="00C94E9B" w:rsidP="00C94E9B">
            <w:pPr>
              <w:jc w:val="center"/>
              <w:rPr>
                <w:b/>
              </w:rPr>
            </w:pPr>
            <w:r>
              <w:rPr>
                <w:b/>
              </w:rPr>
              <w:t>Thursday, April 15</w:t>
            </w:r>
          </w:p>
        </w:tc>
        <w:tc>
          <w:tcPr>
            <w:tcW w:w="1926" w:type="dxa"/>
            <w:vAlign w:val="center"/>
          </w:tcPr>
          <w:p w:rsidR="00DF6E36" w:rsidRDefault="00C94E9B" w:rsidP="00C94E9B">
            <w:pPr>
              <w:jc w:val="center"/>
            </w:pPr>
            <w:r>
              <w:t>4:00 p.m.</w:t>
            </w:r>
          </w:p>
        </w:tc>
        <w:tc>
          <w:tcPr>
            <w:tcW w:w="1527" w:type="dxa"/>
            <w:vAlign w:val="center"/>
          </w:tcPr>
          <w:p w:rsidR="00DF6E36" w:rsidRDefault="00C94E9B" w:rsidP="00C94E9B">
            <w:pPr>
              <w:jc w:val="center"/>
            </w:pPr>
            <w:r>
              <w:t>4:50 p.m.</w:t>
            </w:r>
          </w:p>
        </w:tc>
        <w:tc>
          <w:tcPr>
            <w:tcW w:w="6971" w:type="dxa"/>
            <w:gridSpan w:val="5"/>
            <w:vAlign w:val="center"/>
          </w:tcPr>
          <w:p w:rsidR="00DF6E36" w:rsidRDefault="00C94E9B" w:rsidP="00C94E9B">
            <w:pPr>
              <w:jc w:val="center"/>
            </w:pPr>
            <w:r>
              <w:t>Zoom</w:t>
            </w:r>
            <w:bookmarkStart w:id="0" w:name="_GoBack"/>
            <w:bookmarkEnd w:id="0"/>
          </w:p>
        </w:tc>
      </w:tr>
      <w:tr w:rsidR="00C94E9B" w:rsidTr="00E46EA6">
        <w:trPr>
          <w:trHeight w:val="365"/>
        </w:trPr>
        <w:tc>
          <w:tcPr>
            <w:tcW w:w="3978" w:type="dxa"/>
            <w:gridSpan w:val="2"/>
            <w:vAlign w:val="center"/>
          </w:tcPr>
          <w:p w:rsidR="00C94E9B" w:rsidRDefault="00C94E9B" w:rsidP="00C94E9B">
            <w:pPr>
              <w:jc w:val="center"/>
              <w:rPr>
                <w:b/>
              </w:rPr>
            </w:pPr>
            <w:r>
              <w:rPr>
                <w:b/>
              </w:rPr>
              <w:t>Wednesday, April 21</w:t>
            </w:r>
          </w:p>
        </w:tc>
        <w:tc>
          <w:tcPr>
            <w:tcW w:w="1926" w:type="dxa"/>
            <w:vAlign w:val="center"/>
          </w:tcPr>
          <w:p w:rsidR="00C94E9B" w:rsidRDefault="00C94E9B" w:rsidP="00C94E9B">
            <w:pPr>
              <w:jc w:val="center"/>
            </w:pPr>
            <w:r>
              <w:t>8:00 a.m.</w:t>
            </w:r>
          </w:p>
        </w:tc>
        <w:tc>
          <w:tcPr>
            <w:tcW w:w="1527" w:type="dxa"/>
            <w:vAlign w:val="center"/>
          </w:tcPr>
          <w:p w:rsidR="00C94E9B" w:rsidRDefault="00C94E9B" w:rsidP="00C94E9B">
            <w:pPr>
              <w:jc w:val="center"/>
            </w:pPr>
            <w:r>
              <w:t>8:50 a.m.</w:t>
            </w:r>
          </w:p>
        </w:tc>
        <w:tc>
          <w:tcPr>
            <w:tcW w:w="6971" w:type="dxa"/>
            <w:gridSpan w:val="5"/>
          </w:tcPr>
          <w:p w:rsidR="00C94E9B" w:rsidRDefault="00C94E9B" w:rsidP="00C94E9B">
            <w:pPr>
              <w:jc w:val="center"/>
            </w:pPr>
            <w:r w:rsidRPr="00DC5C95">
              <w:t>Zoom</w:t>
            </w:r>
          </w:p>
        </w:tc>
      </w:tr>
      <w:tr w:rsidR="00C94E9B" w:rsidTr="00E46EA6">
        <w:trPr>
          <w:trHeight w:val="365"/>
        </w:trPr>
        <w:tc>
          <w:tcPr>
            <w:tcW w:w="3978" w:type="dxa"/>
            <w:gridSpan w:val="2"/>
            <w:vAlign w:val="center"/>
          </w:tcPr>
          <w:p w:rsidR="00C94E9B" w:rsidRDefault="00C94E9B" w:rsidP="00C94E9B">
            <w:pPr>
              <w:jc w:val="center"/>
              <w:rPr>
                <w:b/>
              </w:rPr>
            </w:pPr>
            <w:r>
              <w:rPr>
                <w:b/>
              </w:rPr>
              <w:t>Tuesday, April 27</w:t>
            </w:r>
          </w:p>
        </w:tc>
        <w:tc>
          <w:tcPr>
            <w:tcW w:w="1926" w:type="dxa"/>
            <w:vAlign w:val="center"/>
          </w:tcPr>
          <w:p w:rsidR="00C94E9B" w:rsidRDefault="00C94E9B" w:rsidP="00C94E9B">
            <w:pPr>
              <w:jc w:val="center"/>
            </w:pPr>
            <w:r>
              <w:t>1:00 p.m.</w:t>
            </w:r>
          </w:p>
        </w:tc>
        <w:tc>
          <w:tcPr>
            <w:tcW w:w="1527" w:type="dxa"/>
            <w:vAlign w:val="center"/>
          </w:tcPr>
          <w:p w:rsidR="00C94E9B" w:rsidRDefault="00C94E9B" w:rsidP="00C94E9B">
            <w:pPr>
              <w:jc w:val="center"/>
            </w:pPr>
            <w:r>
              <w:t>1:50 p.m.</w:t>
            </w:r>
          </w:p>
        </w:tc>
        <w:tc>
          <w:tcPr>
            <w:tcW w:w="6971" w:type="dxa"/>
            <w:gridSpan w:val="5"/>
          </w:tcPr>
          <w:p w:rsidR="00C94E9B" w:rsidRDefault="00C94E9B" w:rsidP="00C94E9B">
            <w:pPr>
              <w:jc w:val="center"/>
            </w:pPr>
            <w:r w:rsidRPr="00DC5C95">
              <w:t>Zoom</w:t>
            </w:r>
          </w:p>
        </w:tc>
      </w:tr>
      <w:tr w:rsidR="00C94E9B" w:rsidTr="00E46EA6">
        <w:trPr>
          <w:trHeight w:val="365"/>
        </w:trPr>
        <w:tc>
          <w:tcPr>
            <w:tcW w:w="3978" w:type="dxa"/>
            <w:gridSpan w:val="2"/>
            <w:vAlign w:val="center"/>
          </w:tcPr>
          <w:p w:rsidR="00C94E9B" w:rsidRDefault="00C94E9B" w:rsidP="00C94E9B">
            <w:pPr>
              <w:jc w:val="center"/>
              <w:rPr>
                <w:b/>
              </w:rPr>
            </w:pPr>
            <w:r>
              <w:rPr>
                <w:b/>
              </w:rPr>
              <w:t>Wednesday, May 5</w:t>
            </w:r>
          </w:p>
        </w:tc>
        <w:tc>
          <w:tcPr>
            <w:tcW w:w="1926" w:type="dxa"/>
            <w:vAlign w:val="center"/>
          </w:tcPr>
          <w:p w:rsidR="00C94E9B" w:rsidRDefault="00C94E9B" w:rsidP="00C94E9B">
            <w:pPr>
              <w:jc w:val="center"/>
            </w:pPr>
            <w:r>
              <w:t>8:00 a.m.</w:t>
            </w:r>
          </w:p>
        </w:tc>
        <w:tc>
          <w:tcPr>
            <w:tcW w:w="1527" w:type="dxa"/>
            <w:vAlign w:val="center"/>
          </w:tcPr>
          <w:p w:rsidR="00C94E9B" w:rsidRDefault="00C94E9B" w:rsidP="00C94E9B">
            <w:pPr>
              <w:jc w:val="center"/>
            </w:pPr>
            <w:r>
              <w:t>8:50 a.m.</w:t>
            </w:r>
          </w:p>
        </w:tc>
        <w:tc>
          <w:tcPr>
            <w:tcW w:w="6971" w:type="dxa"/>
            <w:gridSpan w:val="5"/>
          </w:tcPr>
          <w:p w:rsidR="00C94E9B" w:rsidRDefault="00C94E9B" w:rsidP="00C94E9B">
            <w:pPr>
              <w:jc w:val="center"/>
            </w:pPr>
            <w:r w:rsidRPr="00DC5C95">
              <w:t>Zoom</w:t>
            </w:r>
          </w:p>
        </w:tc>
      </w:tr>
      <w:tr w:rsidR="00DF6E36" w:rsidRPr="00CD32E0" w:rsidTr="00EF3AB5">
        <w:trPr>
          <w:gridAfter w:val="1"/>
          <w:wAfter w:w="12" w:type="dxa"/>
          <w:trHeight w:val="70"/>
        </w:trPr>
        <w:tc>
          <w:tcPr>
            <w:tcW w:w="3978" w:type="dxa"/>
            <w:gridSpan w:val="2"/>
            <w:shd w:val="clear" w:color="auto" w:fill="365F91" w:themeFill="accent1" w:themeFillShade="BF"/>
            <w:vAlign w:val="center"/>
          </w:tcPr>
          <w:p w:rsidR="00DF6E36" w:rsidRPr="00CD32E0" w:rsidRDefault="00DF6E36" w:rsidP="00DF6E36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</w:t>
            </w:r>
            <w:r w:rsidRPr="00CD32E0">
              <w:rPr>
                <w:b/>
                <w:color w:val="FFFFFF" w:themeColor="background1"/>
                <w:sz w:val="28"/>
                <w:szCs w:val="28"/>
              </w:rPr>
              <w:t>uture Agenda Items</w:t>
            </w:r>
          </w:p>
        </w:tc>
        <w:tc>
          <w:tcPr>
            <w:tcW w:w="1926" w:type="dxa"/>
            <w:shd w:val="clear" w:color="auto" w:fill="365F91" w:themeFill="accent1" w:themeFillShade="BF"/>
            <w:vAlign w:val="center"/>
          </w:tcPr>
          <w:p w:rsidR="00DF6E36" w:rsidRPr="00CD32E0" w:rsidRDefault="00DF6E36" w:rsidP="00DF6E36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527" w:type="dxa"/>
            <w:shd w:val="clear" w:color="auto" w:fill="365F91" w:themeFill="accent1" w:themeFillShade="BF"/>
            <w:vAlign w:val="center"/>
          </w:tcPr>
          <w:p w:rsidR="00DF6E36" w:rsidRPr="00CD32E0" w:rsidRDefault="00DF6E36" w:rsidP="00DF6E36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Time</w:t>
            </w:r>
          </w:p>
        </w:tc>
        <w:tc>
          <w:tcPr>
            <w:tcW w:w="5632" w:type="dxa"/>
            <w:gridSpan w:val="3"/>
            <w:shd w:val="clear" w:color="auto" w:fill="365F91" w:themeFill="accent1" w:themeFillShade="BF"/>
            <w:vAlign w:val="center"/>
          </w:tcPr>
          <w:p w:rsidR="00DF6E36" w:rsidRPr="00CD32E0" w:rsidRDefault="00DF6E36" w:rsidP="00DF6E36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Key Points / Notes</w:t>
            </w:r>
          </w:p>
        </w:tc>
        <w:tc>
          <w:tcPr>
            <w:tcW w:w="1327" w:type="dxa"/>
            <w:shd w:val="clear" w:color="auto" w:fill="365F91" w:themeFill="accent1" w:themeFillShade="BF"/>
            <w:vAlign w:val="center"/>
          </w:tcPr>
          <w:p w:rsidR="00DF6E36" w:rsidRPr="00CD32E0" w:rsidRDefault="00DF6E36" w:rsidP="00DF6E36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DF6E36" w:rsidTr="00203F4E">
        <w:trPr>
          <w:gridAfter w:val="1"/>
          <w:wAfter w:w="12" w:type="dxa"/>
          <w:trHeight w:val="64"/>
        </w:trPr>
        <w:tc>
          <w:tcPr>
            <w:tcW w:w="3978" w:type="dxa"/>
            <w:gridSpan w:val="2"/>
          </w:tcPr>
          <w:p w:rsidR="00DF6E36" w:rsidRDefault="00DF6E36" w:rsidP="00DF6E36">
            <w:pPr>
              <w:spacing w:before="40" w:after="40"/>
            </w:pPr>
          </w:p>
        </w:tc>
        <w:tc>
          <w:tcPr>
            <w:tcW w:w="1926" w:type="dxa"/>
          </w:tcPr>
          <w:p w:rsidR="00DF6E36" w:rsidRDefault="00DF6E36" w:rsidP="00DF6E36">
            <w:pPr>
              <w:spacing w:before="40" w:after="40"/>
            </w:pPr>
          </w:p>
        </w:tc>
        <w:tc>
          <w:tcPr>
            <w:tcW w:w="1527" w:type="dxa"/>
          </w:tcPr>
          <w:p w:rsidR="00DF6E36" w:rsidRDefault="00DF6E36" w:rsidP="00DF6E36">
            <w:pPr>
              <w:spacing w:before="40" w:after="40"/>
            </w:pPr>
          </w:p>
        </w:tc>
        <w:tc>
          <w:tcPr>
            <w:tcW w:w="5632" w:type="dxa"/>
            <w:gridSpan w:val="3"/>
          </w:tcPr>
          <w:p w:rsidR="00DF6E36" w:rsidRDefault="00DF6E36" w:rsidP="00DF6E36">
            <w:pPr>
              <w:spacing w:before="40" w:after="40"/>
            </w:pPr>
          </w:p>
        </w:tc>
        <w:tc>
          <w:tcPr>
            <w:tcW w:w="1327" w:type="dxa"/>
          </w:tcPr>
          <w:p w:rsidR="00DF6E36" w:rsidRDefault="00DF6E36" w:rsidP="00DF6E36">
            <w:pPr>
              <w:spacing w:before="40" w:after="40"/>
            </w:pPr>
          </w:p>
        </w:tc>
      </w:tr>
      <w:tr w:rsidR="00DF6E36" w:rsidTr="00203F4E">
        <w:trPr>
          <w:gridAfter w:val="1"/>
          <w:wAfter w:w="12" w:type="dxa"/>
          <w:trHeight w:val="64"/>
        </w:trPr>
        <w:tc>
          <w:tcPr>
            <w:tcW w:w="3978" w:type="dxa"/>
            <w:gridSpan w:val="2"/>
          </w:tcPr>
          <w:p w:rsidR="00DF6E36" w:rsidRDefault="00DF6E36" w:rsidP="00DF6E36">
            <w:pPr>
              <w:spacing w:before="40" w:after="40"/>
            </w:pPr>
          </w:p>
        </w:tc>
        <w:tc>
          <w:tcPr>
            <w:tcW w:w="1926" w:type="dxa"/>
          </w:tcPr>
          <w:p w:rsidR="00DF6E36" w:rsidRDefault="00DF6E36" w:rsidP="00DF6E36">
            <w:pPr>
              <w:spacing w:before="40" w:after="40"/>
            </w:pPr>
          </w:p>
        </w:tc>
        <w:tc>
          <w:tcPr>
            <w:tcW w:w="1527" w:type="dxa"/>
          </w:tcPr>
          <w:p w:rsidR="00DF6E36" w:rsidRDefault="00DF6E36" w:rsidP="00DF6E36">
            <w:pPr>
              <w:spacing w:before="40" w:after="40"/>
            </w:pPr>
          </w:p>
        </w:tc>
        <w:tc>
          <w:tcPr>
            <w:tcW w:w="5632" w:type="dxa"/>
            <w:gridSpan w:val="3"/>
          </w:tcPr>
          <w:p w:rsidR="00DF6E36" w:rsidRDefault="00DF6E36" w:rsidP="00DF6E36">
            <w:pPr>
              <w:spacing w:before="40" w:after="40"/>
            </w:pPr>
          </w:p>
        </w:tc>
        <w:tc>
          <w:tcPr>
            <w:tcW w:w="1327" w:type="dxa"/>
          </w:tcPr>
          <w:p w:rsidR="00DF6E36" w:rsidRDefault="00DF6E36" w:rsidP="00DF6E36">
            <w:pPr>
              <w:spacing w:before="40" w:after="40"/>
            </w:pPr>
          </w:p>
        </w:tc>
      </w:tr>
      <w:tr w:rsidR="00DF6E36" w:rsidTr="00203F4E">
        <w:trPr>
          <w:gridAfter w:val="1"/>
          <w:wAfter w:w="12" w:type="dxa"/>
          <w:trHeight w:val="64"/>
        </w:trPr>
        <w:tc>
          <w:tcPr>
            <w:tcW w:w="3978" w:type="dxa"/>
            <w:gridSpan w:val="2"/>
          </w:tcPr>
          <w:p w:rsidR="00DF6E36" w:rsidRDefault="00DF6E36" w:rsidP="00DF6E36">
            <w:pPr>
              <w:spacing w:before="40" w:after="40"/>
            </w:pPr>
          </w:p>
        </w:tc>
        <w:tc>
          <w:tcPr>
            <w:tcW w:w="1926" w:type="dxa"/>
          </w:tcPr>
          <w:p w:rsidR="00DF6E36" w:rsidRDefault="00DF6E36" w:rsidP="00DF6E36">
            <w:pPr>
              <w:spacing w:before="40" w:after="40"/>
            </w:pPr>
          </w:p>
        </w:tc>
        <w:tc>
          <w:tcPr>
            <w:tcW w:w="1527" w:type="dxa"/>
          </w:tcPr>
          <w:p w:rsidR="00DF6E36" w:rsidRDefault="00DF6E36" w:rsidP="00DF6E36">
            <w:pPr>
              <w:spacing w:before="40" w:after="40"/>
            </w:pPr>
          </w:p>
        </w:tc>
        <w:tc>
          <w:tcPr>
            <w:tcW w:w="5632" w:type="dxa"/>
            <w:gridSpan w:val="3"/>
          </w:tcPr>
          <w:p w:rsidR="00DF6E36" w:rsidRDefault="00DF6E36" w:rsidP="00DF6E36">
            <w:pPr>
              <w:spacing w:before="40" w:after="40"/>
            </w:pPr>
          </w:p>
        </w:tc>
        <w:tc>
          <w:tcPr>
            <w:tcW w:w="1327" w:type="dxa"/>
          </w:tcPr>
          <w:p w:rsidR="00DF6E36" w:rsidRDefault="00DF6E36" w:rsidP="00DF6E36">
            <w:pPr>
              <w:spacing w:before="40" w:after="40"/>
            </w:pPr>
          </w:p>
        </w:tc>
      </w:tr>
    </w:tbl>
    <w:p w:rsidR="00897A34" w:rsidRDefault="00897A34" w:rsidP="00897A34">
      <w:pPr>
        <w:tabs>
          <w:tab w:val="left" w:pos="2880"/>
        </w:tabs>
        <w:jc w:val="center"/>
        <w:rPr>
          <w:rFonts w:ascii="Arial" w:eastAsia="Times New Roman" w:hAnsi="Arial" w:cs="Arial"/>
          <w:b/>
        </w:rPr>
      </w:pPr>
    </w:p>
    <w:p w:rsidR="009C52A4" w:rsidRDefault="009C52A4">
      <w:pPr>
        <w:rPr>
          <w:rFonts w:ascii="Arial" w:eastAsia="Times New Roman" w:hAnsi="Arial" w:cs="Arial"/>
          <w:b/>
        </w:rPr>
      </w:pPr>
    </w:p>
    <w:sectPr w:rsidR="009C52A4" w:rsidSect="00973293">
      <w:pgSz w:w="15840" w:h="12240" w:orient="landscape"/>
      <w:pgMar w:top="576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09D2" w:rsidRDefault="00F909D2" w:rsidP="00B3679E">
      <w:r>
        <w:separator/>
      </w:r>
    </w:p>
  </w:endnote>
  <w:endnote w:type="continuationSeparator" w:id="0">
    <w:p w:rsidR="00F909D2" w:rsidRDefault="00F909D2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09D2" w:rsidRDefault="00F909D2" w:rsidP="00B3679E">
      <w:r>
        <w:separator/>
      </w:r>
    </w:p>
  </w:footnote>
  <w:footnote w:type="continuationSeparator" w:id="0">
    <w:p w:rsidR="00F909D2" w:rsidRDefault="00F909D2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76F96"/>
    <w:multiLevelType w:val="hybridMultilevel"/>
    <w:tmpl w:val="2E5A7FB2"/>
    <w:lvl w:ilvl="0" w:tplc="6396DFFA">
      <w:start w:val="1"/>
      <w:numFmt w:val="decimal"/>
      <w:lvlText w:val="%1."/>
      <w:lvlJc w:val="left"/>
      <w:pPr>
        <w:ind w:left="360" w:hanging="360"/>
      </w:pPr>
      <w:rPr>
        <w:b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DE4592"/>
    <w:multiLevelType w:val="multilevel"/>
    <w:tmpl w:val="43F23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A00E32"/>
    <w:multiLevelType w:val="multilevel"/>
    <w:tmpl w:val="A8C4F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2465EA2"/>
    <w:multiLevelType w:val="multilevel"/>
    <w:tmpl w:val="7DF23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4BC4B11"/>
    <w:multiLevelType w:val="multilevel"/>
    <w:tmpl w:val="2AF8B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sDQ2NzQ2NTUwNjRV0lEKTi0uzszPAykwrAUAAK1zWSwAAAA="/>
  </w:docVars>
  <w:rsids>
    <w:rsidRoot w:val="008B4580"/>
    <w:rsid w:val="00004270"/>
    <w:rsid w:val="000057BB"/>
    <w:rsid w:val="00006B83"/>
    <w:rsid w:val="00012791"/>
    <w:rsid w:val="00014D8F"/>
    <w:rsid w:val="000155FE"/>
    <w:rsid w:val="000168FA"/>
    <w:rsid w:val="00017068"/>
    <w:rsid w:val="0002033E"/>
    <w:rsid w:val="0002154C"/>
    <w:rsid w:val="00022D31"/>
    <w:rsid w:val="0002612D"/>
    <w:rsid w:val="0003148E"/>
    <w:rsid w:val="00037E21"/>
    <w:rsid w:val="00041152"/>
    <w:rsid w:val="00053A48"/>
    <w:rsid w:val="000600AD"/>
    <w:rsid w:val="000618B4"/>
    <w:rsid w:val="000643CF"/>
    <w:rsid w:val="0006684A"/>
    <w:rsid w:val="00067C3A"/>
    <w:rsid w:val="0007288F"/>
    <w:rsid w:val="000728B8"/>
    <w:rsid w:val="00080756"/>
    <w:rsid w:val="00080915"/>
    <w:rsid w:val="00081576"/>
    <w:rsid w:val="0008341E"/>
    <w:rsid w:val="000877AE"/>
    <w:rsid w:val="0009088B"/>
    <w:rsid w:val="000924B3"/>
    <w:rsid w:val="00092599"/>
    <w:rsid w:val="00094648"/>
    <w:rsid w:val="0009697D"/>
    <w:rsid w:val="00096AA7"/>
    <w:rsid w:val="00097051"/>
    <w:rsid w:val="000A11BC"/>
    <w:rsid w:val="000A1A25"/>
    <w:rsid w:val="000A22AF"/>
    <w:rsid w:val="000A30BB"/>
    <w:rsid w:val="000A54E1"/>
    <w:rsid w:val="000A7C46"/>
    <w:rsid w:val="000B0C14"/>
    <w:rsid w:val="000B6FA5"/>
    <w:rsid w:val="000B783A"/>
    <w:rsid w:val="000C17A9"/>
    <w:rsid w:val="000C24B2"/>
    <w:rsid w:val="000C3AB0"/>
    <w:rsid w:val="000C6836"/>
    <w:rsid w:val="000C7957"/>
    <w:rsid w:val="000D18D8"/>
    <w:rsid w:val="000D3219"/>
    <w:rsid w:val="000D5325"/>
    <w:rsid w:val="000D7015"/>
    <w:rsid w:val="000E07D5"/>
    <w:rsid w:val="000E1CC1"/>
    <w:rsid w:val="000E266B"/>
    <w:rsid w:val="000E2C4E"/>
    <w:rsid w:val="000E7771"/>
    <w:rsid w:val="000F029B"/>
    <w:rsid w:val="000F1FC8"/>
    <w:rsid w:val="000F5500"/>
    <w:rsid w:val="00101BC4"/>
    <w:rsid w:val="0010270C"/>
    <w:rsid w:val="0011035F"/>
    <w:rsid w:val="001117A5"/>
    <w:rsid w:val="0011247A"/>
    <w:rsid w:val="00113226"/>
    <w:rsid w:val="00115D1B"/>
    <w:rsid w:val="00122CB5"/>
    <w:rsid w:val="0012451F"/>
    <w:rsid w:val="001261D3"/>
    <w:rsid w:val="00133258"/>
    <w:rsid w:val="00133DFF"/>
    <w:rsid w:val="00133F9A"/>
    <w:rsid w:val="0013476F"/>
    <w:rsid w:val="00137172"/>
    <w:rsid w:val="00137A97"/>
    <w:rsid w:val="001404F2"/>
    <w:rsid w:val="00145FBC"/>
    <w:rsid w:val="001508C2"/>
    <w:rsid w:val="00150C20"/>
    <w:rsid w:val="0015277C"/>
    <w:rsid w:val="00155364"/>
    <w:rsid w:val="00157458"/>
    <w:rsid w:val="00157EEE"/>
    <w:rsid w:val="001634F3"/>
    <w:rsid w:val="00164C80"/>
    <w:rsid w:val="00165C3F"/>
    <w:rsid w:val="00166E18"/>
    <w:rsid w:val="0017093F"/>
    <w:rsid w:val="001719AD"/>
    <w:rsid w:val="00171DCA"/>
    <w:rsid w:val="00172F59"/>
    <w:rsid w:val="0017579D"/>
    <w:rsid w:val="00177A46"/>
    <w:rsid w:val="00180843"/>
    <w:rsid w:val="001816F1"/>
    <w:rsid w:val="0018494D"/>
    <w:rsid w:val="0018793C"/>
    <w:rsid w:val="00187BF9"/>
    <w:rsid w:val="00192BB5"/>
    <w:rsid w:val="00193985"/>
    <w:rsid w:val="00197446"/>
    <w:rsid w:val="001977DC"/>
    <w:rsid w:val="001A1F8D"/>
    <w:rsid w:val="001A25F0"/>
    <w:rsid w:val="001A29D5"/>
    <w:rsid w:val="001A3F04"/>
    <w:rsid w:val="001A4BF3"/>
    <w:rsid w:val="001B1836"/>
    <w:rsid w:val="001B5FF6"/>
    <w:rsid w:val="001B76E4"/>
    <w:rsid w:val="001C01F1"/>
    <w:rsid w:val="001C519E"/>
    <w:rsid w:val="001C5370"/>
    <w:rsid w:val="001C6EE3"/>
    <w:rsid w:val="001D1363"/>
    <w:rsid w:val="001D4283"/>
    <w:rsid w:val="001E056A"/>
    <w:rsid w:val="001E07D3"/>
    <w:rsid w:val="001E141E"/>
    <w:rsid w:val="001E6951"/>
    <w:rsid w:val="001F106A"/>
    <w:rsid w:val="001F4929"/>
    <w:rsid w:val="001F7994"/>
    <w:rsid w:val="00203720"/>
    <w:rsid w:val="00203F4E"/>
    <w:rsid w:val="002047AC"/>
    <w:rsid w:val="00204933"/>
    <w:rsid w:val="00210AF9"/>
    <w:rsid w:val="00210EBC"/>
    <w:rsid w:val="0021248B"/>
    <w:rsid w:val="00213ADA"/>
    <w:rsid w:val="0021542F"/>
    <w:rsid w:val="002166C9"/>
    <w:rsid w:val="00223042"/>
    <w:rsid w:val="00223DD9"/>
    <w:rsid w:val="00232EF9"/>
    <w:rsid w:val="00233752"/>
    <w:rsid w:val="00233FD5"/>
    <w:rsid w:val="002345E2"/>
    <w:rsid w:val="002346C6"/>
    <w:rsid w:val="002372C3"/>
    <w:rsid w:val="002457B2"/>
    <w:rsid w:val="002463BE"/>
    <w:rsid w:val="00247235"/>
    <w:rsid w:val="00247C7D"/>
    <w:rsid w:val="00252591"/>
    <w:rsid w:val="00255EBA"/>
    <w:rsid w:val="002619E8"/>
    <w:rsid w:val="002629EA"/>
    <w:rsid w:val="002663A4"/>
    <w:rsid w:val="00272172"/>
    <w:rsid w:val="00272C3D"/>
    <w:rsid w:val="00273500"/>
    <w:rsid w:val="00274994"/>
    <w:rsid w:val="0027595F"/>
    <w:rsid w:val="00283760"/>
    <w:rsid w:val="00286711"/>
    <w:rsid w:val="00286CCE"/>
    <w:rsid w:val="002872E4"/>
    <w:rsid w:val="00290F9B"/>
    <w:rsid w:val="00291C94"/>
    <w:rsid w:val="00294229"/>
    <w:rsid w:val="002A0B39"/>
    <w:rsid w:val="002A3420"/>
    <w:rsid w:val="002A354C"/>
    <w:rsid w:val="002A65AB"/>
    <w:rsid w:val="002A6F5C"/>
    <w:rsid w:val="002B3536"/>
    <w:rsid w:val="002B4F82"/>
    <w:rsid w:val="002C04A7"/>
    <w:rsid w:val="002C1410"/>
    <w:rsid w:val="002C226A"/>
    <w:rsid w:val="002C31E4"/>
    <w:rsid w:val="002C5B22"/>
    <w:rsid w:val="002C6286"/>
    <w:rsid w:val="002D03F9"/>
    <w:rsid w:val="002D1A47"/>
    <w:rsid w:val="002D4297"/>
    <w:rsid w:val="002D5126"/>
    <w:rsid w:val="002D56B3"/>
    <w:rsid w:val="002D5C58"/>
    <w:rsid w:val="002E20DF"/>
    <w:rsid w:val="002E2579"/>
    <w:rsid w:val="002E5477"/>
    <w:rsid w:val="002E6690"/>
    <w:rsid w:val="002E7782"/>
    <w:rsid w:val="002E7D2A"/>
    <w:rsid w:val="002F3BF8"/>
    <w:rsid w:val="002F3DEA"/>
    <w:rsid w:val="00300F7D"/>
    <w:rsid w:val="00305246"/>
    <w:rsid w:val="0030545F"/>
    <w:rsid w:val="00306AF1"/>
    <w:rsid w:val="00310D6A"/>
    <w:rsid w:val="003116D1"/>
    <w:rsid w:val="00313528"/>
    <w:rsid w:val="003148D8"/>
    <w:rsid w:val="00314A10"/>
    <w:rsid w:val="0031511A"/>
    <w:rsid w:val="00316D63"/>
    <w:rsid w:val="003248D4"/>
    <w:rsid w:val="00324A56"/>
    <w:rsid w:val="00326BF8"/>
    <w:rsid w:val="00331BCC"/>
    <w:rsid w:val="003357D0"/>
    <w:rsid w:val="00336411"/>
    <w:rsid w:val="00336538"/>
    <w:rsid w:val="00353DF9"/>
    <w:rsid w:val="00356A31"/>
    <w:rsid w:val="00357684"/>
    <w:rsid w:val="00361C42"/>
    <w:rsid w:val="00363D3B"/>
    <w:rsid w:val="003643AF"/>
    <w:rsid w:val="00366554"/>
    <w:rsid w:val="00372F75"/>
    <w:rsid w:val="003753BE"/>
    <w:rsid w:val="00376AD4"/>
    <w:rsid w:val="00377022"/>
    <w:rsid w:val="00377D5C"/>
    <w:rsid w:val="00380A19"/>
    <w:rsid w:val="00384644"/>
    <w:rsid w:val="00387035"/>
    <w:rsid w:val="003905AE"/>
    <w:rsid w:val="00393A1C"/>
    <w:rsid w:val="00393CD9"/>
    <w:rsid w:val="003A4FE3"/>
    <w:rsid w:val="003A6896"/>
    <w:rsid w:val="003A707F"/>
    <w:rsid w:val="003A77B8"/>
    <w:rsid w:val="003B36C6"/>
    <w:rsid w:val="003B3B1B"/>
    <w:rsid w:val="003B4961"/>
    <w:rsid w:val="003B7F83"/>
    <w:rsid w:val="003C4940"/>
    <w:rsid w:val="003C519D"/>
    <w:rsid w:val="003C5628"/>
    <w:rsid w:val="003C70A5"/>
    <w:rsid w:val="003D22DF"/>
    <w:rsid w:val="003D2CB5"/>
    <w:rsid w:val="003D3A2C"/>
    <w:rsid w:val="003D3F8B"/>
    <w:rsid w:val="003D70E6"/>
    <w:rsid w:val="003D7BCD"/>
    <w:rsid w:val="003F791B"/>
    <w:rsid w:val="003F7E67"/>
    <w:rsid w:val="00400896"/>
    <w:rsid w:val="00400D97"/>
    <w:rsid w:val="00400E13"/>
    <w:rsid w:val="004051DF"/>
    <w:rsid w:val="004073D1"/>
    <w:rsid w:val="004077A3"/>
    <w:rsid w:val="00421198"/>
    <w:rsid w:val="004240E0"/>
    <w:rsid w:val="00424B17"/>
    <w:rsid w:val="004304CD"/>
    <w:rsid w:val="004363FC"/>
    <w:rsid w:val="004426DA"/>
    <w:rsid w:val="00442D95"/>
    <w:rsid w:val="00445345"/>
    <w:rsid w:val="00445E60"/>
    <w:rsid w:val="0044679D"/>
    <w:rsid w:val="004500E3"/>
    <w:rsid w:val="004508CF"/>
    <w:rsid w:val="0045297E"/>
    <w:rsid w:val="0045319D"/>
    <w:rsid w:val="00453CAB"/>
    <w:rsid w:val="00453E06"/>
    <w:rsid w:val="004542A1"/>
    <w:rsid w:val="00454B72"/>
    <w:rsid w:val="00456121"/>
    <w:rsid w:val="00460FC4"/>
    <w:rsid w:val="00461964"/>
    <w:rsid w:val="0046654C"/>
    <w:rsid w:val="00466595"/>
    <w:rsid w:val="004669A4"/>
    <w:rsid w:val="00472992"/>
    <w:rsid w:val="0047324C"/>
    <w:rsid w:val="00473EE3"/>
    <w:rsid w:val="00475A55"/>
    <w:rsid w:val="00480137"/>
    <w:rsid w:val="00482047"/>
    <w:rsid w:val="00482B72"/>
    <w:rsid w:val="00493D4C"/>
    <w:rsid w:val="004963AB"/>
    <w:rsid w:val="004A22A0"/>
    <w:rsid w:val="004A3D38"/>
    <w:rsid w:val="004A78D6"/>
    <w:rsid w:val="004B2082"/>
    <w:rsid w:val="004B2DC3"/>
    <w:rsid w:val="004C14F2"/>
    <w:rsid w:val="004C4DE1"/>
    <w:rsid w:val="004C7612"/>
    <w:rsid w:val="004C779E"/>
    <w:rsid w:val="004C7AE3"/>
    <w:rsid w:val="004D33A5"/>
    <w:rsid w:val="004D7DD1"/>
    <w:rsid w:val="004E0E94"/>
    <w:rsid w:val="004E17AE"/>
    <w:rsid w:val="004E1B24"/>
    <w:rsid w:val="004E1C6D"/>
    <w:rsid w:val="004E1F33"/>
    <w:rsid w:val="004E23E1"/>
    <w:rsid w:val="004E4F7C"/>
    <w:rsid w:val="004E6BF6"/>
    <w:rsid w:val="004F586D"/>
    <w:rsid w:val="005009A0"/>
    <w:rsid w:val="0050326F"/>
    <w:rsid w:val="0051244D"/>
    <w:rsid w:val="00513D47"/>
    <w:rsid w:val="00515294"/>
    <w:rsid w:val="00516F50"/>
    <w:rsid w:val="00520AF9"/>
    <w:rsid w:val="00521860"/>
    <w:rsid w:val="00521D7D"/>
    <w:rsid w:val="005269A7"/>
    <w:rsid w:val="005305D5"/>
    <w:rsid w:val="005353C3"/>
    <w:rsid w:val="00535B9A"/>
    <w:rsid w:val="005376F1"/>
    <w:rsid w:val="00537B92"/>
    <w:rsid w:val="00540FDF"/>
    <w:rsid w:val="00541D31"/>
    <w:rsid w:val="00542585"/>
    <w:rsid w:val="0054563C"/>
    <w:rsid w:val="0054586D"/>
    <w:rsid w:val="00545981"/>
    <w:rsid w:val="005502AD"/>
    <w:rsid w:val="00554851"/>
    <w:rsid w:val="005550E1"/>
    <w:rsid w:val="00555136"/>
    <w:rsid w:val="00556D4C"/>
    <w:rsid w:val="005577F2"/>
    <w:rsid w:val="00564FD4"/>
    <w:rsid w:val="00566A6F"/>
    <w:rsid w:val="00566AAD"/>
    <w:rsid w:val="0056792E"/>
    <w:rsid w:val="00571330"/>
    <w:rsid w:val="00572A0E"/>
    <w:rsid w:val="005757C5"/>
    <w:rsid w:val="0057664C"/>
    <w:rsid w:val="00577BBE"/>
    <w:rsid w:val="00577F63"/>
    <w:rsid w:val="005803A2"/>
    <w:rsid w:val="00581B99"/>
    <w:rsid w:val="00585E6A"/>
    <w:rsid w:val="00586BD7"/>
    <w:rsid w:val="00593F22"/>
    <w:rsid w:val="005A00BB"/>
    <w:rsid w:val="005A0151"/>
    <w:rsid w:val="005A488F"/>
    <w:rsid w:val="005A63B0"/>
    <w:rsid w:val="005B16A1"/>
    <w:rsid w:val="005B2472"/>
    <w:rsid w:val="005B34F6"/>
    <w:rsid w:val="005B3B40"/>
    <w:rsid w:val="005B3CE2"/>
    <w:rsid w:val="005B5949"/>
    <w:rsid w:val="005D08AF"/>
    <w:rsid w:val="005D1C15"/>
    <w:rsid w:val="005D339B"/>
    <w:rsid w:val="005D3B60"/>
    <w:rsid w:val="005D76CB"/>
    <w:rsid w:val="005E105F"/>
    <w:rsid w:val="005E4FC6"/>
    <w:rsid w:val="005F157F"/>
    <w:rsid w:val="005F4702"/>
    <w:rsid w:val="005F5063"/>
    <w:rsid w:val="005F5B96"/>
    <w:rsid w:val="005F5C4F"/>
    <w:rsid w:val="005F7EBB"/>
    <w:rsid w:val="006016A4"/>
    <w:rsid w:val="00602789"/>
    <w:rsid w:val="0060374E"/>
    <w:rsid w:val="00610CC1"/>
    <w:rsid w:val="0061429D"/>
    <w:rsid w:val="0062226A"/>
    <w:rsid w:val="00624A09"/>
    <w:rsid w:val="00625012"/>
    <w:rsid w:val="0063100F"/>
    <w:rsid w:val="00632A53"/>
    <w:rsid w:val="006352E2"/>
    <w:rsid w:val="00635E9C"/>
    <w:rsid w:val="00641253"/>
    <w:rsid w:val="00643177"/>
    <w:rsid w:val="0064327F"/>
    <w:rsid w:val="00646BCC"/>
    <w:rsid w:val="006505B1"/>
    <w:rsid w:val="00651035"/>
    <w:rsid w:val="006517A7"/>
    <w:rsid w:val="006517DB"/>
    <w:rsid w:val="00651B78"/>
    <w:rsid w:val="006538C7"/>
    <w:rsid w:val="00653B02"/>
    <w:rsid w:val="00654B2B"/>
    <w:rsid w:val="0065540A"/>
    <w:rsid w:val="00657798"/>
    <w:rsid w:val="00657CCA"/>
    <w:rsid w:val="00661F09"/>
    <w:rsid w:val="006644D5"/>
    <w:rsid w:val="00664CED"/>
    <w:rsid w:val="0066592F"/>
    <w:rsid w:val="00667BBF"/>
    <w:rsid w:val="00673179"/>
    <w:rsid w:val="006735B9"/>
    <w:rsid w:val="0068003A"/>
    <w:rsid w:val="006805C4"/>
    <w:rsid w:val="00680F5E"/>
    <w:rsid w:val="0068146C"/>
    <w:rsid w:val="0068359A"/>
    <w:rsid w:val="00690876"/>
    <w:rsid w:val="00691190"/>
    <w:rsid w:val="00691434"/>
    <w:rsid w:val="00692CF4"/>
    <w:rsid w:val="006956BC"/>
    <w:rsid w:val="006971A7"/>
    <w:rsid w:val="006A1473"/>
    <w:rsid w:val="006A2166"/>
    <w:rsid w:val="006A27B0"/>
    <w:rsid w:val="006A3D29"/>
    <w:rsid w:val="006B75DA"/>
    <w:rsid w:val="006C1379"/>
    <w:rsid w:val="006C2920"/>
    <w:rsid w:val="006C3878"/>
    <w:rsid w:val="006C6D36"/>
    <w:rsid w:val="006D08A8"/>
    <w:rsid w:val="006D0DCA"/>
    <w:rsid w:val="006D1D5E"/>
    <w:rsid w:val="006D5471"/>
    <w:rsid w:val="006D5998"/>
    <w:rsid w:val="006E1212"/>
    <w:rsid w:val="006E2553"/>
    <w:rsid w:val="006E4E4E"/>
    <w:rsid w:val="006E56EB"/>
    <w:rsid w:val="006E7600"/>
    <w:rsid w:val="006F0EFB"/>
    <w:rsid w:val="006F1896"/>
    <w:rsid w:val="006F233C"/>
    <w:rsid w:val="006F4002"/>
    <w:rsid w:val="00700B22"/>
    <w:rsid w:val="00703BC1"/>
    <w:rsid w:val="0070741B"/>
    <w:rsid w:val="007110D5"/>
    <w:rsid w:val="00711232"/>
    <w:rsid w:val="007126CA"/>
    <w:rsid w:val="00713DDE"/>
    <w:rsid w:val="00715A6E"/>
    <w:rsid w:val="007178A8"/>
    <w:rsid w:val="007232D4"/>
    <w:rsid w:val="0073347B"/>
    <w:rsid w:val="0073525B"/>
    <w:rsid w:val="007420BA"/>
    <w:rsid w:val="00744A6E"/>
    <w:rsid w:val="00745349"/>
    <w:rsid w:val="00745D44"/>
    <w:rsid w:val="00746234"/>
    <w:rsid w:val="0074670C"/>
    <w:rsid w:val="00746F16"/>
    <w:rsid w:val="00747912"/>
    <w:rsid w:val="0075095D"/>
    <w:rsid w:val="00757D36"/>
    <w:rsid w:val="007603EC"/>
    <w:rsid w:val="007604D8"/>
    <w:rsid w:val="0076206F"/>
    <w:rsid w:val="007642FF"/>
    <w:rsid w:val="0076666E"/>
    <w:rsid w:val="007715D1"/>
    <w:rsid w:val="00776F71"/>
    <w:rsid w:val="00780ED0"/>
    <w:rsid w:val="00781A49"/>
    <w:rsid w:val="007867AA"/>
    <w:rsid w:val="0078786F"/>
    <w:rsid w:val="00792D61"/>
    <w:rsid w:val="00794187"/>
    <w:rsid w:val="00797BF0"/>
    <w:rsid w:val="007A04D5"/>
    <w:rsid w:val="007A129C"/>
    <w:rsid w:val="007A23A7"/>
    <w:rsid w:val="007A2828"/>
    <w:rsid w:val="007A29BD"/>
    <w:rsid w:val="007A3BC2"/>
    <w:rsid w:val="007A3EE6"/>
    <w:rsid w:val="007A44F5"/>
    <w:rsid w:val="007A5E16"/>
    <w:rsid w:val="007A74CA"/>
    <w:rsid w:val="007B0775"/>
    <w:rsid w:val="007B099D"/>
    <w:rsid w:val="007B0E22"/>
    <w:rsid w:val="007B142C"/>
    <w:rsid w:val="007B15BA"/>
    <w:rsid w:val="007B1786"/>
    <w:rsid w:val="007B23B0"/>
    <w:rsid w:val="007B4D52"/>
    <w:rsid w:val="007C0A35"/>
    <w:rsid w:val="007C4076"/>
    <w:rsid w:val="007C40E3"/>
    <w:rsid w:val="007D4695"/>
    <w:rsid w:val="007D4709"/>
    <w:rsid w:val="007D7579"/>
    <w:rsid w:val="007E21A8"/>
    <w:rsid w:val="007E48B8"/>
    <w:rsid w:val="007F3746"/>
    <w:rsid w:val="007F4C97"/>
    <w:rsid w:val="007F5179"/>
    <w:rsid w:val="007F5447"/>
    <w:rsid w:val="007F56BD"/>
    <w:rsid w:val="007F5F4D"/>
    <w:rsid w:val="007F6AF0"/>
    <w:rsid w:val="00800770"/>
    <w:rsid w:val="008031E8"/>
    <w:rsid w:val="00803D62"/>
    <w:rsid w:val="00805AAF"/>
    <w:rsid w:val="00807452"/>
    <w:rsid w:val="00810A90"/>
    <w:rsid w:val="00810B93"/>
    <w:rsid w:val="00810C35"/>
    <w:rsid w:val="008159DD"/>
    <w:rsid w:val="00815D21"/>
    <w:rsid w:val="00820719"/>
    <w:rsid w:val="008213FB"/>
    <w:rsid w:val="00821F14"/>
    <w:rsid w:val="00822439"/>
    <w:rsid w:val="00824A0C"/>
    <w:rsid w:val="0082786C"/>
    <w:rsid w:val="00827D12"/>
    <w:rsid w:val="00835DF5"/>
    <w:rsid w:val="00837653"/>
    <w:rsid w:val="00837B67"/>
    <w:rsid w:val="00840DAB"/>
    <w:rsid w:val="008437AB"/>
    <w:rsid w:val="00843BBD"/>
    <w:rsid w:val="00843D7F"/>
    <w:rsid w:val="0084400A"/>
    <w:rsid w:val="008471B6"/>
    <w:rsid w:val="00853D83"/>
    <w:rsid w:val="00860DB4"/>
    <w:rsid w:val="00863FE9"/>
    <w:rsid w:val="008670A6"/>
    <w:rsid w:val="00873B51"/>
    <w:rsid w:val="00882C16"/>
    <w:rsid w:val="00885570"/>
    <w:rsid w:val="00885EBE"/>
    <w:rsid w:val="00887908"/>
    <w:rsid w:val="008903F7"/>
    <w:rsid w:val="00890C8D"/>
    <w:rsid w:val="00892C17"/>
    <w:rsid w:val="00893E4B"/>
    <w:rsid w:val="0089450F"/>
    <w:rsid w:val="00897A34"/>
    <w:rsid w:val="00897EAF"/>
    <w:rsid w:val="008A4D24"/>
    <w:rsid w:val="008B0D32"/>
    <w:rsid w:val="008B1F23"/>
    <w:rsid w:val="008B360E"/>
    <w:rsid w:val="008B3755"/>
    <w:rsid w:val="008B4580"/>
    <w:rsid w:val="008C56A4"/>
    <w:rsid w:val="008D021F"/>
    <w:rsid w:val="008D0682"/>
    <w:rsid w:val="008D13C1"/>
    <w:rsid w:val="008D6293"/>
    <w:rsid w:val="008D6B2E"/>
    <w:rsid w:val="008E5D06"/>
    <w:rsid w:val="008F1F72"/>
    <w:rsid w:val="008F2AF1"/>
    <w:rsid w:val="008F5BA2"/>
    <w:rsid w:val="008F7717"/>
    <w:rsid w:val="009022A1"/>
    <w:rsid w:val="009029C8"/>
    <w:rsid w:val="00911525"/>
    <w:rsid w:val="00911988"/>
    <w:rsid w:val="00911F1C"/>
    <w:rsid w:val="009121EB"/>
    <w:rsid w:val="00915306"/>
    <w:rsid w:val="00915A5F"/>
    <w:rsid w:val="00922DE8"/>
    <w:rsid w:val="00926833"/>
    <w:rsid w:val="00931AA3"/>
    <w:rsid w:val="00934AA7"/>
    <w:rsid w:val="00936F31"/>
    <w:rsid w:val="00944FC4"/>
    <w:rsid w:val="00946288"/>
    <w:rsid w:val="009464B9"/>
    <w:rsid w:val="00946758"/>
    <w:rsid w:val="00952790"/>
    <w:rsid w:val="00957EB5"/>
    <w:rsid w:val="00961AC4"/>
    <w:rsid w:val="00962B63"/>
    <w:rsid w:val="00963C63"/>
    <w:rsid w:val="009649F1"/>
    <w:rsid w:val="00970306"/>
    <w:rsid w:val="00971AB9"/>
    <w:rsid w:val="00973293"/>
    <w:rsid w:val="0098236E"/>
    <w:rsid w:val="00987FB0"/>
    <w:rsid w:val="0099046D"/>
    <w:rsid w:val="00991B40"/>
    <w:rsid w:val="00992B27"/>
    <w:rsid w:val="00993024"/>
    <w:rsid w:val="009960CD"/>
    <w:rsid w:val="0099637F"/>
    <w:rsid w:val="009A0557"/>
    <w:rsid w:val="009A1AF2"/>
    <w:rsid w:val="009A3D51"/>
    <w:rsid w:val="009A678A"/>
    <w:rsid w:val="009A76A0"/>
    <w:rsid w:val="009B26B3"/>
    <w:rsid w:val="009C1F63"/>
    <w:rsid w:val="009C20AE"/>
    <w:rsid w:val="009C52A4"/>
    <w:rsid w:val="009C537B"/>
    <w:rsid w:val="009D0904"/>
    <w:rsid w:val="009D0D10"/>
    <w:rsid w:val="009D5315"/>
    <w:rsid w:val="009D5EBA"/>
    <w:rsid w:val="009E0339"/>
    <w:rsid w:val="009E1B1D"/>
    <w:rsid w:val="009E4F7C"/>
    <w:rsid w:val="009E747E"/>
    <w:rsid w:val="009E7962"/>
    <w:rsid w:val="009E7A76"/>
    <w:rsid w:val="009F028F"/>
    <w:rsid w:val="009F03FE"/>
    <w:rsid w:val="009F0B8F"/>
    <w:rsid w:val="009F1514"/>
    <w:rsid w:val="009F1904"/>
    <w:rsid w:val="009F41CC"/>
    <w:rsid w:val="009F493F"/>
    <w:rsid w:val="009F72D9"/>
    <w:rsid w:val="00A00702"/>
    <w:rsid w:val="00A028F8"/>
    <w:rsid w:val="00A044BF"/>
    <w:rsid w:val="00A049DE"/>
    <w:rsid w:val="00A05C1A"/>
    <w:rsid w:val="00A138AC"/>
    <w:rsid w:val="00A16FED"/>
    <w:rsid w:val="00A201AB"/>
    <w:rsid w:val="00A208C5"/>
    <w:rsid w:val="00A21221"/>
    <w:rsid w:val="00A255B0"/>
    <w:rsid w:val="00A25C4A"/>
    <w:rsid w:val="00A30E91"/>
    <w:rsid w:val="00A32632"/>
    <w:rsid w:val="00A3360B"/>
    <w:rsid w:val="00A3498E"/>
    <w:rsid w:val="00A35091"/>
    <w:rsid w:val="00A3563D"/>
    <w:rsid w:val="00A378C7"/>
    <w:rsid w:val="00A4424B"/>
    <w:rsid w:val="00A517C1"/>
    <w:rsid w:val="00A523D7"/>
    <w:rsid w:val="00A54C4F"/>
    <w:rsid w:val="00A56415"/>
    <w:rsid w:val="00A576EE"/>
    <w:rsid w:val="00A57A05"/>
    <w:rsid w:val="00A609E5"/>
    <w:rsid w:val="00A60A4A"/>
    <w:rsid w:val="00A62166"/>
    <w:rsid w:val="00A622E1"/>
    <w:rsid w:val="00A628A3"/>
    <w:rsid w:val="00A62F5F"/>
    <w:rsid w:val="00A70747"/>
    <w:rsid w:val="00A71DC6"/>
    <w:rsid w:val="00A72B67"/>
    <w:rsid w:val="00A755E6"/>
    <w:rsid w:val="00A759B6"/>
    <w:rsid w:val="00A75F32"/>
    <w:rsid w:val="00A8047D"/>
    <w:rsid w:val="00A84619"/>
    <w:rsid w:val="00A851BD"/>
    <w:rsid w:val="00A86247"/>
    <w:rsid w:val="00A86D0E"/>
    <w:rsid w:val="00A9301A"/>
    <w:rsid w:val="00A93F84"/>
    <w:rsid w:val="00AB061C"/>
    <w:rsid w:val="00AB0B9F"/>
    <w:rsid w:val="00AB2BA7"/>
    <w:rsid w:val="00AC1F02"/>
    <w:rsid w:val="00AC3716"/>
    <w:rsid w:val="00AC610D"/>
    <w:rsid w:val="00AD3DC8"/>
    <w:rsid w:val="00AE0E63"/>
    <w:rsid w:val="00AE2BDF"/>
    <w:rsid w:val="00AE376E"/>
    <w:rsid w:val="00AF02E6"/>
    <w:rsid w:val="00AF07E4"/>
    <w:rsid w:val="00AF0EA6"/>
    <w:rsid w:val="00AF1850"/>
    <w:rsid w:val="00AF3441"/>
    <w:rsid w:val="00AF6D5C"/>
    <w:rsid w:val="00B027EE"/>
    <w:rsid w:val="00B03C01"/>
    <w:rsid w:val="00B13404"/>
    <w:rsid w:val="00B14C13"/>
    <w:rsid w:val="00B234ED"/>
    <w:rsid w:val="00B25E89"/>
    <w:rsid w:val="00B27C70"/>
    <w:rsid w:val="00B27E26"/>
    <w:rsid w:val="00B318CE"/>
    <w:rsid w:val="00B34BC7"/>
    <w:rsid w:val="00B3679E"/>
    <w:rsid w:val="00B42925"/>
    <w:rsid w:val="00B42D86"/>
    <w:rsid w:val="00B43A70"/>
    <w:rsid w:val="00B43B71"/>
    <w:rsid w:val="00B441CA"/>
    <w:rsid w:val="00B46503"/>
    <w:rsid w:val="00B47A67"/>
    <w:rsid w:val="00B50F26"/>
    <w:rsid w:val="00B511CA"/>
    <w:rsid w:val="00B531FC"/>
    <w:rsid w:val="00B57101"/>
    <w:rsid w:val="00B573E9"/>
    <w:rsid w:val="00B6194A"/>
    <w:rsid w:val="00B61DFF"/>
    <w:rsid w:val="00B63020"/>
    <w:rsid w:val="00B64F01"/>
    <w:rsid w:val="00B817F8"/>
    <w:rsid w:val="00B82F0D"/>
    <w:rsid w:val="00B832F9"/>
    <w:rsid w:val="00B85FC6"/>
    <w:rsid w:val="00B87DD3"/>
    <w:rsid w:val="00B91125"/>
    <w:rsid w:val="00B9162D"/>
    <w:rsid w:val="00B921E3"/>
    <w:rsid w:val="00B95F54"/>
    <w:rsid w:val="00B96BD4"/>
    <w:rsid w:val="00BA05FC"/>
    <w:rsid w:val="00BA1EDC"/>
    <w:rsid w:val="00BA334A"/>
    <w:rsid w:val="00BA3F47"/>
    <w:rsid w:val="00BA5554"/>
    <w:rsid w:val="00BA6918"/>
    <w:rsid w:val="00BA79EE"/>
    <w:rsid w:val="00BB0975"/>
    <w:rsid w:val="00BB0FB7"/>
    <w:rsid w:val="00BB2ECE"/>
    <w:rsid w:val="00BB3EC6"/>
    <w:rsid w:val="00BB4C74"/>
    <w:rsid w:val="00BB6D20"/>
    <w:rsid w:val="00BC27D4"/>
    <w:rsid w:val="00BC53A4"/>
    <w:rsid w:val="00BC741E"/>
    <w:rsid w:val="00BD0FA3"/>
    <w:rsid w:val="00BD1CD5"/>
    <w:rsid w:val="00BD1F22"/>
    <w:rsid w:val="00BD2BD0"/>
    <w:rsid w:val="00BD2C01"/>
    <w:rsid w:val="00BD47CA"/>
    <w:rsid w:val="00BD6264"/>
    <w:rsid w:val="00BD6B47"/>
    <w:rsid w:val="00BD7A03"/>
    <w:rsid w:val="00BE1DFC"/>
    <w:rsid w:val="00BE2D74"/>
    <w:rsid w:val="00BE7E0C"/>
    <w:rsid w:val="00BF6A13"/>
    <w:rsid w:val="00C00E9B"/>
    <w:rsid w:val="00C03366"/>
    <w:rsid w:val="00C035A3"/>
    <w:rsid w:val="00C04D09"/>
    <w:rsid w:val="00C078F0"/>
    <w:rsid w:val="00C1004C"/>
    <w:rsid w:val="00C12181"/>
    <w:rsid w:val="00C13278"/>
    <w:rsid w:val="00C14F37"/>
    <w:rsid w:val="00C15638"/>
    <w:rsid w:val="00C15E30"/>
    <w:rsid w:val="00C162EA"/>
    <w:rsid w:val="00C16E45"/>
    <w:rsid w:val="00C259A4"/>
    <w:rsid w:val="00C26714"/>
    <w:rsid w:val="00C31ADB"/>
    <w:rsid w:val="00C35A4C"/>
    <w:rsid w:val="00C36B10"/>
    <w:rsid w:val="00C41915"/>
    <w:rsid w:val="00C41F61"/>
    <w:rsid w:val="00C4467B"/>
    <w:rsid w:val="00C45602"/>
    <w:rsid w:val="00C46CBF"/>
    <w:rsid w:val="00C46F2F"/>
    <w:rsid w:val="00C479E4"/>
    <w:rsid w:val="00C47ABD"/>
    <w:rsid w:val="00C50D35"/>
    <w:rsid w:val="00C63537"/>
    <w:rsid w:val="00C64247"/>
    <w:rsid w:val="00C664C0"/>
    <w:rsid w:val="00C664CA"/>
    <w:rsid w:val="00C67A58"/>
    <w:rsid w:val="00C70476"/>
    <w:rsid w:val="00C73237"/>
    <w:rsid w:val="00C74BB5"/>
    <w:rsid w:val="00C75B11"/>
    <w:rsid w:val="00C81844"/>
    <w:rsid w:val="00C850F6"/>
    <w:rsid w:val="00C87CEC"/>
    <w:rsid w:val="00C903E4"/>
    <w:rsid w:val="00C913DF"/>
    <w:rsid w:val="00C94991"/>
    <w:rsid w:val="00C94E9B"/>
    <w:rsid w:val="00C9590B"/>
    <w:rsid w:val="00CA44E6"/>
    <w:rsid w:val="00CA47E6"/>
    <w:rsid w:val="00CA6D18"/>
    <w:rsid w:val="00CB0F87"/>
    <w:rsid w:val="00CB1D54"/>
    <w:rsid w:val="00CB1E41"/>
    <w:rsid w:val="00CC0013"/>
    <w:rsid w:val="00CC0032"/>
    <w:rsid w:val="00CC1FEA"/>
    <w:rsid w:val="00CC3CCE"/>
    <w:rsid w:val="00CC7DF9"/>
    <w:rsid w:val="00CD154F"/>
    <w:rsid w:val="00CD32E0"/>
    <w:rsid w:val="00CD4512"/>
    <w:rsid w:val="00CD7508"/>
    <w:rsid w:val="00CD7CA7"/>
    <w:rsid w:val="00CE174F"/>
    <w:rsid w:val="00CE484D"/>
    <w:rsid w:val="00CE7567"/>
    <w:rsid w:val="00CF224D"/>
    <w:rsid w:val="00CF37D2"/>
    <w:rsid w:val="00CF6D34"/>
    <w:rsid w:val="00D00119"/>
    <w:rsid w:val="00D019BF"/>
    <w:rsid w:val="00D03B54"/>
    <w:rsid w:val="00D046D8"/>
    <w:rsid w:val="00D10A83"/>
    <w:rsid w:val="00D1287A"/>
    <w:rsid w:val="00D13B32"/>
    <w:rsid w:val="00D161E7"/>
    <w:rsid w:val="00D17306"/>
    <w:rsid w:val="00D2354B"/>
    <w:rsid w:val="00D26251"/>
    <w:rsid w:val="00D27381"/>
    <w:rsid w:val="00D276CC"/>
    <w:rsid w:val="00D30763"/>
    <w:rsid w:val="00D3164F"/>
    <w:rsid w:val="00D3198A"/>
    <w:rsid w:val="00D35046"/>
    <w:rsid w:val="00D43B69"/>
    <w:rsid w:val="00D44BEF"/>
    <w:rsid w:val="00D46575"/>
    <w:rsid w:val="00D46A7A"/>
    <w:rsid w:val="00D47012"/>
    <w:rsid w:val="00D47916"/>
    <w:rsid w:val="00D50150"/>
    <w:rsid w:val="00D535BE"/>
    <w:rsid w:val="00D545DC"/>
    <w:rsid w:val="00D564E7"/>
    <w:rsid w:val="00D60C1B"/>
    <w:rsid w:val="00D648F4"/>
    <w:rsid w:val="00D66B7D"/>
    <w:rsid w:val="00D70873"/>
    <w:rsid w:val="00D74B04"/>
    <w:rsid w:val="00D7600B"/>
    <w:rsid w:val="00D80D2D"/>
    <w:rsid w:val="00D85F81"/>
    <w:rsid w:val="00D90724"/>
    <w:rsid w:val="00D93B62"/>
    <w:rsid w:val="00D94473"/>
    <w:rsid w:val="00D96B71"/>
    <w:rsid w:val="00D97557"/>
    <w:rsid w:val="00DA4F16"/>
    <w:rsid w:val="00DA5E64"/>
    <w:rsid w:val="00DA7455"/>
    <w:rsid w:val="00DA7F0B"/>
    <w:rsid w:val="00DB0794"/>
    <w:rsid w:val="00DB30A9"/>
    <w:rsid w:val="00DC1B76"/>
    <w:rsid w:val="00DC200D"/>
    <w:rsid w:val="00DC33D9"/>
    <w:rsid w:val="00DC4D47"/>
    <w:rsid w:val="00DC7EC0"/>
    <w:rsid w:val="00DD1626"/>
    <w:rsid w:val="00DD1930"/>
    <w:rsid w:val="00DD3869"/>
    <w:rsid w:val="00DD686E"/>
    <w:rsid w:val="00DD6CDF"/>
    <w:rsid w:val="00DD79F6"/>
    <w:rsid w:val="00DE11D5"/>
    <w:rsid w:val="00DE1C89"/>
    <w:rsid w:val="00DE3FB5"/>
    <w:rsid w:val="00DE5FE8"/>
    <w:rsid w:val="00DE71D9"/>
    <w:rsid w:val="00DE7D31"/>
    <w:rsid w:val="00DF0E12"/>
    <w:rsid w:val="00DF206F"/>
    <w:rsid w:val="00DF37E5"/>
    <w:rsid w:val="00DF6E36"/>
    <w:rsid w:val="00E0085D"/>
    <w:rsid w:val="00E00E4C"/>
    <w:rsid w:val="00E01141"/>
    <w:rsid w:val="00E01C08"/>
    <w:rsid w:val="00E01D68"/>
    <w:rsid w:val="00E04391"/>
    <w:rsid w:val="00E066D8"/>
    <w:rsid w:val="00E1267E"/>
    <w:rsid w:val="00E1276E"/>
    <w:rsid w:val="00E12869"/>
    <w:rsid w:val="00E12FFF"/>
    <w:rsid w:val="00E13B75"/>
    <w:rsid w:val="00E1638D"/>
    <w:rsid w:val="00E215CF"/>
    <w:rsid w:val="00E232B9"/>
    <w:rsid w:val="00E25CD0"/>
    <w:rsid w:val="00E2632D"/>
    <w:rsid w:val="00E26E6A"/>
    <w:rsid w:val="00E34CD6"/>
    <w:rsid w:val="00E34F36"/>
    <w:rsid w:val="00E34FB1"/>
    <w:rsid w:val="00E362DF"/>
    <w:rsid w:val="00E36A8E"/>
    <w:rsid w:val="00E410C5"/>
    <w:rsid w:val="00E45E83"/>
    <w:rsid w:val="00E47AE2"/>
    <w:rsid w:val="00E50C0C"/>
    <w:rsid w:val="00E51BD6"/>
    <w:rsid w:val="00E53CAB"/>
    <w:rsid w:val="00E60F0F"/>
    <w:rsid w:val="00E6370B"/>
    <w:rsid w:val="00E7010A"/>
    <w:rsid w:val="00E70B15"/>
    <w:rsid w:val="00E70CC9"/>
    <w:rsid w:val="00E70F93"/>
    <w:rsid w:val="00E7146B"/>
    <w:rsid w:val="00E7147D"/>
    <w:rsid w:val="00E74A31"/>
    <w:rsid w:val="00E7582E"/>
    <w:rsid w:val="00E75CD1"/>
    <w:rsid w:val="00E77018"/>
    <w:rsid w:val="00E80D85"/>
    <w:rsid w:val="00E81ED4"/>
    <w:rsid w:val="00E82B8D"/>
    <w:rsid w:val="00E83448"/>
    <w:rsid w:val="00E83AF0"/>
    <w:rsid w:val="00E874A2"/>
    <w:rsid w:val="00E87915"/>
    <w:rsid w:val="00E9007F"/>
    <w:rsid w:val="00E90796"/>
    <w:rsid w:val="00E90C41"/>
    <w:rsid w:val="00E915DC"/>
    <w:rsid w:val="00E949A5"/>
    <w:rsid w:val="00E97C13"/>
    <w:rsid w:val="00EA03EA"/>
    <w:rsid w:val="00EA20A0"/>
    <w:rsid w:val="00EA5A74"/>
    <w:rsid w:val="00EB0C67"/>
    <w:rsid w:val="00EB1874"/>
    <w:rsid w:val="00EB2559"/>
    <w:rsid w:val="00EB3629"/>
    <w:rsid w:val="00EB7D91"/>
    <w:rsid w:val="00EC4390"/>
    <w:rsid w:val="00EC5DFA"/>
    <w:rsid w:val="00EC5EB8"/>
    <w:rsid w:val="00EC7EA3"/>
    <w:rsid w:val="00ED0B04"/>
    <w:rsid w:val="00ED3FA8"/>
    <w:rsid w:val="00ED5032"/>
    <w:rsid w:val="00ED6EA5"/>
    <w:rsid w:val="00EE44D4"/>
    <w:rsid w:val="00EE609D"/>
    <w:rsid w:val="00EE66BD"/>
    <w:rsid w:val="00EF12F0"/>
    <w:rsid w:val="00EF1886"/>
    <w:rsid w:val="00EF29B2"/>
    <w:rsid w:val="00EF3286"/>
    <w:rsid w:val="00EF3AB5"/>
    <w:rsid w:val="00EF54EF"/>
    <w:rsid w:val="00F0075E"/>
    <w:rsid w:val="00F00D51"/>
    <w:rsid w:val="00F06669"/>
    <w:rsid w:val="00F0792E"/>
    <w:rsid w:val="00F146B4"/>
    <w:rsid w:val="00F14997"/>
    <w:rsid w:val="00F1627C"/>
    <w:rsid w:val="00F2147D"/>
    <w:rsid w:val="00F2346E"/>
    <w:rsid w:val="00F23A7C"/>
    <w:rsid w:val="00F24B47"/>
    <w:rsid w:val="00F24F23"/>
    <w:rsid w:val="00F25409"/>
    <w:rsid w:val="00F30F4C"/>
    <w:rsid w:val="00F316FC"/>
    <w:rsid w:val="00F323D3"/>
    <w:rsid w:val="00F32A81"/>
    <w:rsid w:val="00F37A9A"/>
    <w:rsid w:val="00F40F2D"/>
    <w:rsid w:val="00F43803"/>
    <w:rsid w:val="00F438D1"/>
    <w:rsid w:val="00F44774"/>
    <w:rsid w:val="00F45254"/>
    <w:rsid w:val="00F462D9"/>
    <w:rsid w:val="00F525A3"/>
    <w:rsid w:val="00F54747"/>
    <w:rsid w:val="00F56A66"/>
    <w:rsid w:val="00F63093"/>
    <w:rsid w:val="00F63979"/>
    <w:rsid w:val="00F6441D"/>
    <w:rsid w:val="00F64421"/>
    <w:rsid w:val="00F67AD0"/>
    <w:rsid w:val="00F74E65"/>
    <w:rsid w:val="00F754A0"/>
    <w:rsid w:val="00F77957"/>
    <w:rsid w:val="00F8489E"/>
    <w:rsid w:val="00F848D1"/>
    <w:rsid w:val="00F84931"/>
    <w:rsid w:val="00F871D2"/>
    <w:rsid w:val="00F909D2"/>
    <w:rsid w:val="00F910A9"/>
    <w:rsid w:val="00F91D37"/>
    <w:rsid w:val="00F9452C"/>
    <w:rsid w:val="00F94871"/>
    <w:rsid w:val="00FA09D5"/>
    <w:rsid w:val="00FA618D"/>
    <w:rsid w:val="00FA695F"/>
    <w:rsid w:val="00FA71A8"/>
    <w:rsid w:val="00FB0F53"/>
    <w:rsid w:val="00FB295A"/>
    <w:rsid w:val="00FB358F"/>
    <w:rsid w:val="00FB364B"/>
    <w:rsid w:val="00FB5249"/>
    <w:rsid w:val="00FB5C00"/>
    <w:rsid w:val="00FC252C"/>
    <w:rsid w:val="00FC379C"/>
    <w:rsid w:val="00FC4EC5"/>
    <w:rsid w:val="00FC5061"/>
    <w:rsid w:val="00FC68B4"/>
    <w:rsid w:val="00FD04E8"/>
    <w:rsid w:val="00FD301B"/>
    <w:rsid w:val="00FD4192"/>
    <w:rsid w:val="00FD60BF"/>
    <w:rsid w:val="00FE10F8"/>
    <w:rsid w:val="00FE18CC"/>
    <w:rsid w:val="00FE3412"/>
    <w:rsid w:val="00FE35C9"/>
    <w:rsid w:val="00FF5406"/>
    <w:rsid w:val="00FF5D0C"/>
    <w:rsid w:val="00FF7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A5A610-2E32-4FC4-B5E8-D35770D6F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2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unhideWhenUsed/>
    <w:rsid w:val="0036655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3ADA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DE1C89"/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DE1C89"/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DB0794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0C24B2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7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6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D69B66-07CD-471B-BBE7-205528256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3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Sara Sellards</cp:lastModifiedBy>
  <cp:revision>12</cp:revision>
  <cp:lastPrinted>2020-02-20T17:10:00Z</cp:lastPrinted>
  <dcterms:created xsi:type="dcterms:W3CDTF">2021-03-31T21:47:00Z</dcterms:created>
  <dcterms:modified xsi:type="dcterms:W3CDTF">2021-04-02T15:58:00Z</dcterms:modified>
</cp:coreProperties>
</file>